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79008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3405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1080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1758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1782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198517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12724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3084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8132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3935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3946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21461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апаров Алишер Дастанбекович</dc:creator>
  <dc:language>ru-RU</dc:language>
  <cp:keywords/>
  <dcterms:created xsi:type="dcterms:W3CDTF">2024-03-04T11:37:38Z</dcterms:created>
  <dcterms:modified xsi:type="dcterms:W3CDTF">2024-03-04T1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